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leur d'eau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; geraniol; 1-(1,2,3,4,5,6,7,8-octahydro-2,3,8,8-tetramethyl-2-naphthyl)ethan-1-one; isopentyl salicylate; linalool; [3R-(3α,3aβ,6α,7β,8aα)]-octahydro-3,6,8,8-tetramethyl-1H-3a,7-methanoazulen-5-yl acetate; α-methyl-1,3-benzodioxole-5-propionaldehyde; benzyl salicylat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02+P352 - EN CASO DE CONTACTO CON LA PIEL: lavar abundantemente con agua y jabón.</w:t>
              <w:br/>
              <w:t>P333+P313 - En caso de irritación o erupción cutánea: consultar a un médico.</w:t>
              <w:br/>
              <w:t>P501 - Eliminar el contenido/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3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6α,7β,8aα)]-octahydro-3,6,8,8-tetramethyl-1H-3a,7-methanoazulen-5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5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36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methyl-1,3-benzodioxole-5-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5-1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881-6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2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Repr. 2, H361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herbáceo. Marino. maderoso. aromátic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4750 mg/kg de peso corporal Animal: rat, Guideline: OECD Guideline 401 (Acute Oral Toxicity), 95% CL: 33650 - 5952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50 mg/kg de peso corporal Animal: rat, Animal sex: male, Guideline: OECD Guideline 422 (Combined Repeated Dose Toxicity Study with the Reproduction / Developmental Toxicity Screening Test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 mg/kg de peso corporal Animal: rat, Animal sex: female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'eau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5,61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3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3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Oncorhynchus mykiss (previous name: Salmo gairdneri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3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'eau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pentyl salicylate (87-20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[3R-(3α,3aβ,6α,7β,8aα)]-octahydro-3,6,8,8-tetramethyl-1H-3a,7-methanoazulen-5-yl acetate ; α-methyl-1,3-benzodioxole-5-propion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 ; geraniol ; linalool ; [3R-(3α,3aβ,6α,7β,8aα)]-octahydro-3,6,8,8-tetramethyl-1H-3a,7-methanoazulen-5-yl acetate ; α-methyl-1,3-benzodioxole-5-propion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oductive toxicity, Category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3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3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'eau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'eau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3/04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AB9CD4-CE43-451E-85B7-B5E536363DC9}"/>
</file>

<file path=customXml/itemProps3.xml><?xml version="1.0" encoding="utf-8"?>
<ds:datastoreItem xmlns:ds="http://schemas.openxmlformats.org/officeDocument/2006/customXml" ds:itemID="{5D203627-0B4E-4050-BED3-89447D17D86E}"/>
</file>

<file path=customXml/itemProps4.xml><?xml version="1.0" encoding="utf-8"?>
<ds:datastoreItem xmlns:ds="http://schemas.openxmlformats.org/officeDocument/2006/customXml" ds:itemID="{98F509AB-24D3-4A4E-9F6A-2CE2397CD96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